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276C" w14:textId="77777777" w:rsidR="00532F84" w:rsidRPr="00DE1FE3" w:rsidRDefault="000E5AAA" w:rsidP="00462E31">
      <w:pPr>
        <w:jc w:val="center"/>
        <w:rPr>
          <w:b/>
          <w:sz w:val="32"/>
          <w:szCs w:val="32"/>
        </w:rPr>
      </w:pPr>
      <w:r w:rsidRPr="00DE1FE3">
        <w:rPr>
          <w:b/>
          <w:sz w:val="32"/>
          <w:szCs w:val="32"/>
        </w:rPr>
        <w:t>BOSCOC Gaps and Needs Committee</w:t>
      </w:r>
    </w:p>
    <w:p w14:paraId="2A0D509F" w14:textId="20156146" w:rsidR="000E5AAA" w:rsidRPr="00DE1FE3" w:rsidRDefault="000C547B" w:rsidP="00462E31">
      <w:pPr>
        <w:jc w:val="center"/>
        <w:rPr>
          <w:b/>
        </w:rPr>
      </w:pPr>
      <w:r>
        <w:rPr>
          <w:b/>
        </w:rPr>
        <w:t xml:space="preserve">Minutes </w:t>
      </w:r>
      <w:r w:rsidR="00DE1FE3" w:rsidRPr="00DE1FE3">
        <w:rPr>
          <w:b/>
        </w:rPr>
        <w:t>0</w:t>
      </w:r>
      <w:r w:rsidR="00AA3C78">
        <w:rPr>
          <w:b/>
        </w:rPr>
        <w:t>5</w:t>
      </w:r>
      <w:r w:rsidR="00DE1FE3" w:rsidRPr="00DE1FE3">
        <w:rPr>
          <w:b/>
        </w:rPr>
        <w:t>/</w:t>
      </w:r>
      <w:r w:rsidR="00AA3C78">
        <w:rPr>
          <w:b/>
        </w:rPr>
        <w:t>04</w:t>
      </w:r>
      <w:r w:rsidR="00C835E1" w:rsidRPr="00DE1FE3">
        <w:rPr>
          <w:b/>
        </w:rPr>
        <w:t>/20</w:t>
      </w:r>
      <w:r w:rsidR="000E5AAA" w:rsidRPr="00DE1FE3">
        <w:rPr>
          <w:b/>
        </w:rPr>
        <w:t>2</w:t>
      </w:r>
      <w:r w:rsidR="00DE1FE3" w:rsidRPr="00DE1FE3">
        <w:rPr>
          <w:b/>
        </w:rPr>
        <w:t>3</w:t>
      </w:r>
    </w:p>
    <w:p w14:paraId="5162830D" w14:textId="77777777" w:rsidR="00AA3C78" w:rsidRPr="00DE1FE3" w:rsidRDefault="00AA3C78" w:rsidP="00462E31">
      <w:pPr>
        <w:jc w:val="center"/>
        <w:rPr>
          <w:b/>
        </w:rPr>
      </w:pPr>
    </w:p>
    <w:p w14:paraId="719D0F22" w14:textId="225E78B8" w:rsidR="000E5AAA" w:rsidRDefault="00615FEB" w:rsidP="009113BE">
      <w:pPr>
        <w:pStyle w:val="ListParagraph"/>
        <w:numPr>
          <w:ilvl w:val="0"/>
          <w:numId w:val="5"/>
        </w:numPr>
      </w:pPr>
      <w:r>
        <w:t xml:space="preserve">Call meeting to order </w:t>
      </w:r>
    </w:p>
    <w:p w14:paraId="36F02F5A" w14:textId="77777777" w:rsidR="00144AEC" w:rsidRDefault="000E5AAA" w:rsidP="00144AEC">
      <w:pPr>
        <w:pStyle w:val="ListParagraph"/>
        <w:numPr>
          <w:ilvl w:val="0"/>
          <w:numId w:val="5"/>
        </w:numPr>
        <w:jc w:val="both"/>
      </w:pPr>
      <w:r>
        <w:t>Attendees</w:t>
      </w:r>
      <w:r w:rsidR="00ED7FB7">
        <w:t xml:space="preserve"> and introduction of new committee members</w:t>
      </w:r>
      <w:r w:rsidR="000C547B">
        <w:t xml:space="preserve">  - in attendance today – Sandra, Alma, Jody, Michelle, Sara</w:t>
      </w:r>
    </w:p>
    <w:p w14:paraId="79030049" w14:textId="77777777" w:rsidR="00144AEC" w:rsidRDefault="000C547B" w:rsidP="00144AEC">
      <w:pPr>
        <w:pStyle w:val="ListParagraph"/>
        <w:numPr>
          <w:ilvl w:val="1"/>
          <w:numId w:val="5"/>
        </w:numPr>
        <w:jc w:val="both"/>
      </w:pPr>
      <w:r>
        <w:t>David and Bailey are no longer with NEWCAP</w:t>
      </w:r>
      <w:r w:rsidR="00144AEC">
        <w:t>;</w:t>
      </w:r>
    </w:p>
    <w:p w14:paraId="4482FFCB" w14:textId="77777777" w:rsidR="00144AEC" w:rsidRDefault="000C547B" w:rsidP="000C547B">
      <w:pPr>
        <w:pStyle w:val="ListParagraph"/>
        <w:numPr>
          <w:ilvl w:val="1"/>
          <w:numId w:val="5"/>
        </w:numPr>
        <w:jc w:val="both"/>
      </w:pPr>
      <w:r>
        <w:t>Lee Walraven</w:t>
      </w:r>
      <w:r w:rsidR="00144AEC">
        <w:t xml:space="preserve"> (Monroe Co)</w:t>
      </w:r>
      <w:r>
        <w:t xml:space="preserve"> asked to be removed from the list. </w:t>
      </w:r>
      <w:r w:rsidR="00144AEC">
        <w:t>So,</w:t>
      </w:r>
      <w:r>
        <w:t xml:space="preserve"> we have 13 total active members </w:t>
      </w:r>
      <w:r w:rsidR="00144AEC">
        <w:t xml:space="preserve">on this committee </w:t>
      </w:r>
      <w:r>
        <w:t>right now, we need some additional members.</w:t>
      </w:r>
    </w:p>
    <w:p w14:paraId="40D042CF" w14:textId="6E51E8EC" w:rsidR="000C547B" w:rsidRDefault="00144AEC" w:rsidP="000C547B">
      <w:pPr>
        <w:pStyle w:val="ListParagraph"/>
        <w:numPr>
          <w:ilvl w:val="1"/>
          <w:numId w:val="5"/>
        </w:numPr>
        <w:jc w:val="both"/>
      </w:pPr>
      <w:r>
        <w:t xml:space="preserve">Sara has been co-chair of this </w:t>
      </w:r>
      <w:r w:rsidR="003A0C85">
        <w:t>committee,</w:t>
      </w:r>
      <w:r>
        <w:t xml:space="preserve"> and this is her last meeting; </w:t>
      </w:r>
      <w:r w:rsidR="000C547B">
        <w:t>Michelle</w:t>
      </w:r>
      <w:r>
        <w:t xml:space="preserve"> indicated she</w:t>
      </w:r>
      <w:r w:rsidR="000C547B">
        <w:t xml:space="preserve"> will need some help with the technical aspects of </w:t>
      </w:r>
      <w:r>
        <w:t>co-chairing the committee – surveys, presentations, notes, etc.</w:t>
      </w:r>
    </w:p>
    <w:p w14:paraId="0D6ADA5B" w14:textId="5517DA48" w:rsidR="00FD7B46" w:rsidRDefault="00FD7B46" w:rsidP="000C547B">
      <w:pPr>
        <w:pStyle w:val="ListParagraph"/>
        <w:numPr>
          <w:ilvl w:val="0"/>
          <w:numId w:val="5"/>
        </w:numPr>
        <w:jc w:val="both"/>
      </w:pPr>
      <w:r>
        <w:t>Approval of Agenda</w:t>
      </w:r>
      <w:r w:rsidR="000C547B">
        <w:t xml:space="preserve"> – Alma motions, Jody seconds</w:t>
      </w:r>
    </w:p>
    <w:p w14:paraId="6B64019E" w14:textId="6B6746D8" w:rsidR="00DE1FE3" w:rsidRDefault="000A45AE" w:rsidP="000C547B">
      <w:pPr>
        <w:pStyle w:val="ListParagraph"/>
        <w:numPr>
          <w:ilvl w:val="0"/>
          <w:numId w:val="5"/>
        </w:numPr>
        <w:jc w:val="both"/>
      </w:pPr>
      <w:r>
        <w:t xml:space="preserve">Approval of minutes from </w:t>
      </w:r>
      <w:r w:rsidR="00AA3C78">
        <w:t>April</w:t>
      </w:r>
      <w:r w:rsidR="00ED7FB7">
        <w:t xml:space="preserve"> meeting</w:t>
      </w:r>
      <w:r w:rsidR="000C547B">
        <w:t xml:space="preserve"> – Alma motions, Sandra seconds</w:t>
      </w:r>
    </w:p>
    <w:p w14:paraId="58717AF7" w14:textId="1E4FB1D6" w:rsidR="00144AEC" w:rsidRDefault="00DE1FE3" w:rsidP="000C547B">
      <w:pPr>
        <w:pStyle w:val="ListParagraph"/>
        <w:numPr>
          <w:ilvl w:val="0"/>
          <w:numId w:val="5"/>
        </w:numPr>
      </w:pPr>
      <w:r>
        <w:t xml:space="preserve">Compiling </w:t>
      </w:r>
      <w:r w:rsidR="00F15A32">
        <w:t>survey</w:t>
      </w:r>
      <w:r>
        <w:t xml:space="preserve"> results</w:t>
      </w:r>
      <w:r w:rsidR="006C574D">
        <w:t xml:space="preserve"> for quarterly meeting</w:t>
      </w:r>
    </w:p>
    <w:p w14:paraId="35DA60AF" w14:textId="3B60174E" w:rsidR="00144AEC" w:rsidRDefault="00144AEC" w:rsidP="00144AEC">
      <w:pPr>
        <w:pStyle w:val="ListParagraph"/>
        <w:numPr>
          <w:ilvl w:val="1"/>
          <w:numId w:val="5"/>
        </w:numPr>
      </w:pPr>
      <w:r>
        <w:t>Co</w:t>
      </w:r>
      <w:r w:rsidR="002A3FFE">
        <w:t xml:space="preserve">mmittee looked over the </w:t>
      </w:r>
      <w:r>
        <w:t xml:space="preserve">draft of the gaps and needs </w:t>
      </w:r>
      <w:r w:rsidR="002A3FFE">
        <w:t>report</w:t>
      </w:r>
      <w:r>
        <w:t xml:space="preserve"> that Carrie asked us to produce.  I</w:t>
      </w:r>
      <w:r w:rsidR="002A3FFE">
        <w:t>s it too long, does it accomplish what we were asked to do?  Carrie is looking at the draft now and will let Michelle know if any changes are needed</w:t>
      </w:r>
      <w:r>
        <w:t xml:space="preserve"> before the quarterly meeting.</w:t>
      </w:r>
      <w:r w:rsidR="00E42E88">
        <w:t xml:space="preserve">  Committee feels pleased with the draft.</w:t>
      </w:r>
    </w:p>
    <w:p w14:paraId="1159A2CF" w14:textId="77777777" w:rsidR="00144AEC" w:rsidRDefault="002A3FFE" w:rsidP="002A3FFE">
      <w:pPr>
        <w:pStyle w:val="ListParagraph"/>
        <w:numPr>
          <w:ilvl w:val="1"/>
          <w:numId w:val="5"/>
        </w:numPr>
      </w:pPr>
      <w:r>
        <w:t>There is a section at the end</w:t>
      </w:r>
      <w:r w:rsidR="00144AEC">
        <w:t xml:space="preserve"> of the report</w:t>
      </w:r>
      <w:r>
        <w:t xml:space="preserve"> that indicates where we want to improve our data collection (</w:t>
      </w:r>
      <w:r w:rsidR="00CF0953">
        <w:t>i.e., veteran status), and invites people to provide the committee with feedback</w:t>
      </w:r>
      <w:r w:rsidR="00144AEC">
        <w:t xml:space="preserve"> regarding what data we aren’t collecting that could be useful on a local level.</w:t>
      </w:r>
    </w:p>
    <w:p w14:paraId="7CD0AD23" w14:textId="77777777" w:rsidR="00144AEC" w:rsidRDefault="002A3FFE" w:rsidP="002A3FFE">
      <w:pPr>
        <w:pStyle w:val="ListParagraph"/>
        <w:numPr>
          <w:ilvl w:val="1"/>
          <w:numId w:val="5"/>
        </w:numPr>
      </w:pPr>
      <w:r>
        <w:t>The gaps and needs surveys have been transferred</w:t>
      </w:r>
      <w:r w:rsidR="00CF0953">
        <w:t xml:space="preserve"> to the Balance of State</w:t>
      </w:r>
      <w:r w:rsidR="00144AEC">
        <w:t xml:space="preserve"> surveymonkey account now so that they can be modified and not re-invented for coming years.</w:t>
      </w:r>
    </w:p>
    <w:p w14:paraId="27CC32B9" w14:textId="39FB0F9D" w:rsidR="003A0C85" w:rsidRDefault="00144AEC" w:rsidP="003A0C85">
      <w:pPr>
        <w:pStyle w:val="ListParagraph"/>
        <w:numPr>
          <w:ilvl w:val="1"/>
          <w:numId w:val="5"/>
        </w:numPr>
      </w:pPr>
      <w:r>
        <w:t xml:space="preserve">Sara </w:t>
      </w:r>
      <w:r w:rsidR="003A0C85">
        <w:t xml:space="preserve">and Michelle will present the powerpoint at the quarterly Balance of State meeting, and </w:t>
      </w:r>
      <w:r w:rsidR="00E42E88">
        <w:t xml:space="preserve">Michelle </w:t>
      </w:r>
      <w:r w:rsidR="003A0C85">
        <w:t>follow up with each coalition providing l</w:t>
      </w:r>
      <w:r w:rsidR="00CF0953">
        <w:t>inks to</w:t>
      </w:r>
      <w:r w:rsidR="003A0C85">
        <w:t xml:space="preserve"> their</w:t>
      </w:r>
      <w:r w:rsidR="00CF0953">
        <w:t xml:space="preserve"> coalition-specific results</w:t>
      </w:r>
      <w:r w:rsidR="003A0C85">
        <w:t xml:space="preserve"> </w:t>
      </w:r>
      <w:r w:rsidR="00CF0953">
        <w:t>along with the ppt and report</w:t>
      </w:r>
      <w:r w:rsidR="003A0C85">
        <w:t>.</w:t>
      </w:r>
    </w:p>
    <w:p w14:paraId="1511331F" w14:textId="77777777" w:rsidR="003A0C85" w:rsidRDefault="000E5AAA" w:rsidP="003A0C85">
      <w:pPr>
        <w:pStyle w:val="ListParagraph"/>
        <w:numPr>
          <w:ilvl w:val="0"/>
          <w:numId w:val="5"/>
        </w:numPr>
      </w:pPr>
      <w:r>
        <w:t>Other business?</w:t>
      </w:r>
    </w:p>
    <w:p w14:paraId="7E89EE1F" w14:textId="77777777" w:rsidR="003A0C85" w:rsidRDefault="000A45AE" w:rsidP="003A0C85">
      <w:pPr>
        <w:pStyle w:val="ListParagraph"/>
        <w:numPr>
          <w:ilvl w:val="0"/>
          <w:numId w:val="5"/>
        </w:numPr>
      </w:pPr>
      <w:r>
        <w:t xml:space="preserve">Adjourn </w:t>
      </w:r>
      <w:r w:rsidR="00E636BE">
        <w:t>– Sara motion, Alma seconds</w:t>
      </w:r>
    </w:p>
    <w:p w14:paraId="001CEC0D" w14:textId="1B394147" w:rsidR="001C0F32" w:rsidRPr="003A0C85" w:rsidRDefault="001C0F32" w:rsidP="003A0C85">
      <w:pPr>
        <w:pStyle w:val="ListParagraph"/>
        <w:numPr>
          <w:ilvl w:val="0"/>
          <w:numId w:val="5"/>
        </w:numPr>
      </w:pPr>
      <w:r w:rsidRPr="003A0C85">
        <w:rPr>
          <w:b/>
        </w:rPr>
        <w:t xml:space="preserve">Next meeting </w:t>
      </w:r>
      <w:r w:rsidR="00AA3C78" w:rsidRPr="003A0C85">
        <w:rPr>
          <w:b/>
        </w:rPr>
        <w:t>June 8</w:t>
      </w:r>
      <w:r w:rsidR="00AA3C78" w:rsidRPr="003A0C85">
        <w:rPr>
          <w:b/>
          <w:vertAlign w:val="superscript"/>
        </w:rPr>
        <w:t>th</w:t>
      </w:r>
      <w:r w:rsidR="00AA3C78" w:rsidRPr="003A0C85">
        <w:rPr>
          <w:b/>
        </w:rPr>
        <w:t xml:space="preserve"> 9:30</w:t>
      </w:r>
      <w:r w:rsidR="00BB153A" w:rsidRPr="003A0C85">
        <w:rPr>
          <w:b/>
        </w:rPr>
        <w:t xml:space="preserve"> am </w:t>
      </w:r>
    </w:p>
    <w:p w14:paraId="63839A74" w14:textId="77777777" w:rsidR="00ED709E" w:rsidRDefault="00ED709E" w:rsidP="00ED709E">
      <w:pPr>
        <w:pStyle w:val="ListParagraph"/>
      </w:pPr>
    </w:p>
    <w:p w14:paraId="741F52F4" w14:textId="4E7A87EA" w:rsidR="002E4028" w:rsidRDefault="00ED709E" w:rsidP="003A0C85">
      <w:pPr>
        <w:pStyle w:val="ListParagraph"/>
        <w:ind w:left="0"/>
      </w:pPr>
      <w:r w:rsidRPr="00ED709E">
        <w:rPr>
          <w:b/>
          <w:sz w:val="28"/>
          <w:szCs w:val="28"/>
        </w:rPr>
        <w:t xml:space="preserve">Please remember to submit your match forms. </w:t>
      </w:r>
    </w:p>
    <w:p w14:paraId="49D18439" w14:textId="586DA98E" w:rsidR="00AF11B5" w:rsidRDefault="002E4028" w:rsidP="002E4028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t xml:space="preserve">Gaps and Needs Committee Match Form: </w:t>
      </w:r>
      <w:hyperlink r:id="rId7" w:history="1">
        <w:r w:rsidRPr="002E4028"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forms/d/e/1FAIpQLSdR9ZhfiEcRy0v9MjAVR6JqlTAMQDueG7FojLYSR7bzF6-SOQ/viewform?usp=sf_link</w:t>
        </w:r>
      </w:hyperlink>
    </w:p>
    <w:p w14:paraId="120A3900" w14:textId="77777777" w:rsidR="00CD2AB9" w:rsidRDefault="00CD2AB9" w:rsidP="00DE1FE3">
      <w:pPr>
        <w:tabs>
          <w:tab w:val="left" w:pos="2055"/>
        </w:tabs>
        <w:rPr>
          <w:sz w:val="24"/>
          <w:szCs w:val="24"/>
        </w:rPr>
      </w:pPr>
    </w:p>
    <w:p w14:paraId="550A4C1C" w14:textId="77777777" w:rsidR="00D55C27" w:rsidRDefault="00D55C27" w:rsidP="00D55C27">
      <w:r>
        <w:t>Michelle Friedrich is inviting you to a scheduled Zoom meeting.</w:t>
      </w:r>
    </w:p>
    <w:p w14:paraId="0BD94586" w14:textId="77777777" w:rsidR="00D55C27" w:rsidRDefault="00D55C27" w:rsidP="00D55C27">
      <w:r>
        <w:t>Join Zoom Meeting</w:t>
      </w:r>
    </w:p>
    <w:p w14:paraId="294CD81C" w14:textId="77777777" w:rsidR="00D55C27" w:rsidRDefault="00E42E88" w:rsidP="00D55C27">
      <w:hyperlink r:id="rId8" w:history="1">
        <w:r w:rsidR="00D55C27">
          <w:rPr>
            <w:rStyle w:val="Hyperlink"/>
          </w:rPr>
          <w:t>https://us02web.zoom.us/j/83505187949?pwd=MW5sbUVIYVFyTzVlMlpFRW5pd1RFQT09</w:t>
        </w:r>
      </w:hyperlink>
    </w:p>
    <w:p w14:paraId="040B6705" w14:textId="77777777" w:rsidR="00D55C27" w:rsidRDefault="00D55C27" w:rsidP="00D55C27"/>
    <w:p w14:paraId="447BCAD0" w14:textId="77777777" w:rsidR="00D55C27" w:rsidRDefault="00D55C27" w:rsidP="00D55C27">
      <w:r>
        <w:t>Meeting ID: 835 0518 7949</w:t>
      </w:r>
    </w:p>
    <w:p w14:paraId="5C20568B" w14:textId="77777777" w:rsidR="00D55C27" w:rsidRDefault="00D55C27" w:rsidP="00D55C27">
      <w:r>
        <w:t>Passcode: 357236</w:t>
      </w:r>
    </w:p>
    <w:p w14:paraId="5FA4E930" w14:textId="77777777" w:rsidR="00D55C27" w:rsidRDefault="00D55C27" w:rsidP="00D55C27">
      <w:r>
        <w:t>One tap mobile</w:t>
      </w:r>
    </w:p>
    <w:p w14:paraId="60DC23B9" w14:textId="77777777" w:rsidR="00D55C27" w:rsidRDefault="00D55C27" w:rsidP="00D55C27">
      <w:r>
        <w:t xml:space="preserve">Find your local number: </w:t>
      </w:r>
      <w:hyperlink r:id="rId9" w:history="1">
        <w:r>
          <w:rPr>
            <w:rStyle w:val="Hyperlink"/>
          </w:rPr>
          <w:t>https://us02web.zoom.us/u/ktbH5URXF</w:t>
        </w:r>
      </w:hyperlink>
    </w:p>
    <w:p w14:paraId="05DEB334" w14:textId="77777777" w:rsidR="00BB153A" w:rsidRDefault="00BB153A" w:rsidP="00BB153A">
      <w:pPr>
        <w:pStyle w:val="PlainText"/>
      </w:pPr>
    </w:p>
    <w:p w14:paraId="5604CC74" w14:textId="77777777" w:rsidR="00CD2AB9" w:rsidRDefault="00CD2AB9" w:rsidP="00CD2AB9">
      <w:pPr>
        <w:pStyle w:val="PlainText"/>
      </w:pPr>
    </w:p>
    <w:p w14:paraId="020E9E68" w14:textId="47F4B680" w:rsidR="0034368C" w:rsidRDefault="00DE1FE3" w:rsidP="00DE1FE3">
      <w:pPr>
        <w:tabs>
          <w:tab w:val="left" w:pos="2055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43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7696F" w14:textId="77777777" w:rsidR="00F568E8" w:rsidRDefault="00F568E8" w:rsidP="00F568E8">
      <w:pPr>
        <w:spacing w:after="0" w:line="240" w:lineRule="auto"/>
      </w:pPr>
      <w:r>
        <w:separator/>
      </w:r>
    </w:p>
  </w:endnote>
  <w:endnote w:type="continuationSeparator" w:id="0">
    <w:p w14:paraId="5673B6B1" w14:textId="77777777" w:rsidR="00F568E8" w:rsidRDefault="00F568E8" w:rsidP="00F56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F3C0E" w14:textId="77777777" w:rsidR="00F568E8" w:rsidRDefault="00F568E8" w:rsidP="00F568E8">
      <w:pPr>
        <w:spacing w:after="0" w:line="240" w:lineRule="auto"/>
      </w:pPr>
      <w:r>
        <w:separator/>
      </w:r>
    </w:p>
  </w:footnote>
  <w:footnote w:type="continuationSeparator" w:id="0">
    <w:p w14:paraId="186D630B" w14:textId="77777777" w:rsidR="00F568E8" w:rsidRDefault="00F568E8" w:rsidP="00F56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48CF"/>
    <w:multiLevelType w:val="hybridMultilevel"/>
    <w:tmpl w:val="F32A2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AD693A"/>
    <w:multiLevelType w:val="hybridMultilevel"/>
    <w:tmpl w:val="A5A6447E"/>
    <w:lvl w:ilvl="0" w:tplc="D87807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F219B"/>
    <w:multiLevelType w:val="hybridMultilevel"/>
    <w:tmpl w:val="9CD05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71F45"/>
    <w:multiLevelType w:val="hybridMultilevel"/>
    <w:tmpl w:val="A030D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6E33E2"/>
    <w:multiLevelType w:val="hybridMultilevel"/>
    <w:tmpl w:val="2C6C9BD6"/>
    <w:lvl w:ilvl="0" w:tplc="79A8BD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63073407">
    <w:abstractNumId w:val="1"/>
  </w:num>
  <w:num w:numId="2" w16cid:durableId="18208047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4756298">
    <w:abstractNumId w:val="0"/>
  </w:num>
  <w:num w:numId="4" w16cid:durableId="49037460">
    <w:abstractNumId w:val="0"/>
  </w:num>
  <w:num w:numId="5" w16cid:durableId="1746950421">
    <w:abstractNumId w:val="2"/>
  </w:num>
  <w:num w:numId="6" w16cid:durableId="21307808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DY3MDe1NDO3tLBQ0lEKTi0uzszPAykwrAUAMMvKWSwAAAA="/>
  </w:docVars>
  <w:rsids>
    <w:rsidRoot w:val="00C30FC2"/>
    <w:rsid w:val="00021AA1"/>
    <w:rsid w:val="000303C8"/>
    <w:rsid w:val="000A45AE"/>
    <w:rsid w:val="000C547B"/>
    <w:rsid w:val="000E5AAA"/>
    <w:rsid w:val="00144AEC"/>
    <w:rsid w:val="00154753"/>
    <w:rsid w:val="001C0F32"/>
    <w:rsid w:val="001E4E71"/>
    <w:rsid w:val="002027DF"/>
    <w:rsid w:val="002047DC"/>
    <w:rsid w:val="00231130"/>
    <w:rsid w:val="00286DBE"/>
    <w:rsid w:val="002A3FFE"/>
    <w:rsid w:val="002E1168"/>
    <w:rsid w:val="002E4028"/>
    <w:rsid w:val="003101C4"/>
    <w:rsid w:val="0034368C"/>
    <w:rsid w:val="003A0C85"/>
    <w:rsid w:val="003B5B2D"/>
    <w:rsid w:val="003D3C21"/>
    <w:rsid w:val="00462E31"/>
    <w:rsid w:val="00473A13"/>
    <w:rsid w:val="004B6A57"/>
    <w:rsid w:val="00532F84"/>
    <w:rsid w:val="00560FAF"/>
    <w:rsid w:val="00615FEB"/>
    <w:rsid w:val="006C574D"/>
    <w:rsid w:val="00712D19"/>
    <w:rsid w:val="00824295"/>
    <w:rsid w:val="008A473D"/>
    <w:rsid w:val="008F29CF"/>
    <w:rsid w:val="009113BE"/>
    <w:rsid w:val="009371FB"/>
    <w:rsid w:val="00945F19"/>
    <w:rsid w:val="00AA3C78"/>
    <w:rsid w:val="00AF11B5"/>
    <w:rsid w:val="00BB153A"/>
    <w:rsid w:val="00C30FC2"/>
    <w:rsid w:val="00C7391E"/>
    <w:rsid w:val="00C82361"/>
    <w:rsid w:val="00C835E1"/>
    <w:rsid w:val="00CB40FE"/>
    <w:rsid w:val="00CD2AB9"/>
    <w:rsid w:val="00CF0953"/>
    <w:rsid w:val="00D17FBF"/>
    <w:rsid w:val="00D55C27"/>
    <w:rsid w:val="00DE1FE3"/>
    <w:rsid w:val="00DF3A9D"/>
    <w:rsid w:val="00E42E88"/>
    <w:rsid w:val="00E636BE"/>
    <w:rsid w:val="00ED709E"/>
    <w:rsid w:val="00ED7FB7"/>
    <w:rsid w:val="00EE76CD"/>
    <w:rsid w:val="00F00B90"/>
    <w:rsid w:val="00F147AF"/>
    <w:rsid w:val="00F15A32"/>
    <w:rsid w:val="00F23A50"/>
    <w:rsid w:val="00F568E8"/>
    <w:rsid w:val="00F60F73"/>
    <w:rsid w:val="00FD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D4E05"/>
  <w15:docId w15:val="{0FEF4A31-5538-489C-8FAD-285FE29DE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AA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62E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8E8"/>
  </w:style>
  <w:style w:type="paragraph" w:styleId="Footer">
    <w:name w:val="footer"/>
    <w:basedOn w:val="Normal"/>
    <w:link w:val="FooterChar"/>
    <w:uiPriority w:val="99"/>
    <w:unhideWhenUsed/>
    <w:rsid w:val="00F5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8E8"/>
  </w:style>
  <w:style w:type="paragraph" w:styleId="NormalWeb">
    <w:name w:val="Normal (Web)"/>
    <w:basedOn w:val="Normal"/>
    <w:uiPriority w:val="99"/>
    <w:semiHidden/>
    <w:unhideWhenUsed/>
    <w:rsid w:val="002047D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PlainText">
    <w:name w:val="Plain Text"/>
    <w:basedOn w:val="Normal"/>
    <w:link w:val="PlainTextChar"/>
    <w:uiPriority w:val="99"/>
    <w:unhideWhenUsed/>
    <w:rsid w:val="00AF11B5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AF11B5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C5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505187949?pwd=MW5sbUVIYVFyTzVlMlpFRW5pd1RFQT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R9ZhfiEcRy0v9MjAVR6JqlTAMQDueG7FojLYSR7bzF6-SOQ/viewform?usp=sf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s02web.zoom.us/u/ktbH5URX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72</Characters>
  <Application>Microsoft Office Word</Application>
  <DocSecurity>4</DocSecurity>
  <Lines>10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 Swetz</dc:creator>
  <cp:keywords/>
  <dc:description/>
  <cp:lastModifiedBy>Sara Krall</cp:lastModifiedBy>
  <cp:revision>2</cp:revision>
  <dcterms:created xsi:type="dcterms:W3CDTF">2023-05-04T16:52:00Z</dcterms:created>
  <dcterms:modified xsi:type="dcterms:W3CDTF">2023-05-04T16:52:00Z</dcterms:modified>
</cp:coreProperties>
</file>